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exit Prefere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voke/2nd R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al/Re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al/No de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De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16:53:46Z</dcterms:created>
  <dcterms:modified xsi:type="dcterms:W3CDTF">2024-10-28T16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